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4เขียแ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ๆ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รง่าย ๆ กดปุ่มเดียวก็เสร็จเลยแล้วก็IEEE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IEEE 802.1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xvzxxzvมันจะเพิ่มไปเรื่อย ๆ ตามจำนวนที่เราเพิ่มเข้ามาแต่เราสามารถระบุเองก็ได้ค่ะ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xczxเลยไม่ได้cxzczมันจะต้องกำหนดเฉพาะเล่นขึ้นต้นด้วยปีการศึกษาตามมาด้zczcvvsa วยรหัส sa vคsav sa saณะตามมาด้วยรหัสa sv a sหลักสูs vsav avsตรแ aล้วค่อยเป็ savasนถึงเลขที่v asv ของเราว่าเasv saขที่อsa vะไรตัวa sv sav av sav asvsa as asอย่างถ้ asasfaาเป็นการทำงานในการจัดการตารางจริง ๆ เนี่ as มันจะไม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ๆ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 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 ต้อง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 เดี๋ยวจะมีตัวอย่างคำสั่งให้ดูที่นี่ดูตัวอย่างคำสั่งไปก่อนอันนี้เป็นตัวอย่างคำของข้อมูลนะคะ สไลด์หลังจากนี้ไปเราจะดู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ราคา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ส่วนผลลัพธ์ที่ได้จากคำสั่งภาษา html จะอยู่ในด้านล่างนะคะ ตัวอย่างคำสั่งในการสืบค้นข้อมูล 1 ตารางคำสั่งที่ง่ายที่สุดคือนะคะ เวลาอ่านคำสั่งเราจะดูพรุ่งนี้นะคะ พรุ่งนี้ขึ้นต้นคำสั่งว่าอะไรอยู่ตรงนี้ตัวอย่างการสืบค้นจาก 1 ตารางนะคะ หมายถึงว่าเอาข้อมูลทุก ๆ คอลัมน์หรือเราจะสามารถระบุได้ว่าเราจะเอาข้อมูลเฉพาะคอลัมน์ไหนตารางอะไหล่นะคะ 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 กำหนดได้ค่ะ 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 ทำได้ค่ะ 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 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 เป็น select from Where ไล่ระดับลงมา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นะคะแม่นี้เป็นมากกว่าน้อยกว่านี้ค่ะ ทำตัวคันให้หรือการรวบรวมเป็นและเป็นหรือคล้าย ๆ 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 มันจะมีการเปรียบเทียบเงื่อนไขด้วยนะคะอาจารย์บายไปแล้วนะคะ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ปรับราคานะคะ แล้วเงื่อนไขต่อมาคือราคาน้อยกว่า 1,000 บาทมาดูที่ราคาค่ะ มีน้อยกว่า 1,000มีน้อยกว่า 100น้อยกว่า 11000 แสดงผลไหมคะ 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 ๆ ว่าเขาเอาน้อยกว่าหรือน้อยกว่าเท่ากับนะคะ 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 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หนังสือทุกเล่มยกเว้นเล่มที่มันมีราคา 1000ไม่แสดงผลดูดี ๆ นะคะ 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 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มันราคาไม่เกิน 500 นี่ทำไมมันแสดงผลก็บอกว่ารหัสสำนักพิมพ์มันน้อยกว่า 12มันก็เลยแสดงผลด้วยนะคะ 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 ๆ 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3 เงื่อนไขนะคะ และมีเงื่อนไขมากกว่านี้ไหมมีได้ค่ะ 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ก็คือไม่เอา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ๆ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เช่นลองดูซิว่าในราคาในส่วนของราคามีอะไรเป็นค่าว่างบ้า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ให้คอมพิวเตอร์มันเช็คให้เราได้นะคะ ในทางกลับกันให้มันเช็คว่ามีข้อมูลอะไรบ้างที่ไม่ใช่ค่าว่างก็ใช้คำสั่งที่ใกล้เคียงกันแค่นั้นเองเพราะฉะนั้นภาษาอังกฤษคนข้างๆค่ะเป็นคำง่ายๆพยายามลองแปลดู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นะคะ ก็คือระหว่างเท่าไหร่ถึงเท่าไหร่นะคะ เทียบกันดูนะคะ ถ้าเราใช้คำสั่งนี้นะคะ ให้แสดงผลคอลัมน์นะคะ ที่มีค่าระหว่าง 10 ถึง 20เนื้อเพลงแค่นี้เองแต่ถ้าเราไม่ใช้เราจำคำสั่งมีชีวิตแต่ไม่ได้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มีกี่เล่มค่ะ มี 2 เล่ม 5001000สั้นลงเยอะเลยนะคะ 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 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อาจจะมีตัวเลขให้หาตัวเลขขี้ระหว่าง 1-10นะคะ ผลลัพธ์ที่ได้จะเป็น 13579 นี้เราทราบอยู่แล้วเลขจำนวนคี่ระหว่าง 1-10นะคะ ชื่อคนที่ขึ้นต้นด้วยสเสือมม้ามีอะไรบ้าง 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 ก็แสดงว่าในฐานข้อมูลเราไม่มีหนังสือเล่มละ 750แค่นั้นเองนะคะ 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อย่างเช่น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 ลงท้ายอะไรก็ได้ในคำนั้นน่ะต้องมีตัว Cอันแรกชื่อแรกมีไหมคะ 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 ชื่อจริงเขาไม่ได้จำได้เข้ามีคำว่าพอในสักอย่างอะไรเงี้ยนะคะ ฐานข้อมูลก็สามารถค้นหาข้อมูลให้เราได้เช่นเดียวกันนะคะ 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 ถามว่าในหนังสือเล่มนี้ได้ไหม 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เล่มนี้อ่ะมีแต่ก่อนหน้าตัวเองมีหนังสือตัวหนังสือเยอะเลยก็ไม่ได้นะคะ เล่มนี้ได้ไหม ขึ้นต้นด้วย 1 ตัวอักษรตามหลังด้วยได้คืนนี้ไม่มีนะคะ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ผิดเงื่อนไขใครโทรมานะคะเงื่อนไขว่าให้ชื่อหนังสือขึ้นต้นด้วยตัว N หรือตัว Oตามหลังด้วยอะไรก็ได้นะคะจะมีกี่เล่มเล่มนี้ขึ้นต้นด้วยตัวเอนได้ได้มีตัวโอไหมวีดีโอ 1 เล่มก็แสดงผลหนังสือ 3 เล่มนะคะ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การได้ยินไหมคะ กินอิอิค่ะ โอเคค่ะ อาทิตย์นี้นะคะ จะเป็นการแนะนำตั1233344455วโปรแกรมที่เราจะใช้เขียน6ระบบจัดกา5666668รฐานข้อ8877878มูลนะคะ ก็จะเป็นโปรแกรมเอาอย่88738างง่าย378กว่าละกันนะคะ เพรา378ะว่าไอ้87878ตัวภาษา SQL เนี่ยมันก็จะมีโปรแกรมที่ใช้งแฟหอฟหหฟหอฟอานร่วมกันได้หลายโปรแกรมมากน่าจะเป็น mysql หรือเแฟหหแฟแหฟแหฟแฟหแฟหแฟหแหป็น oracleแต่มันก็จะใช้ภาษาเดียวกันคือภาฟหแฟหแหฟหแหฟแษา html ซึ่งโปรแกรมในเครื่องเราถ้าไม่ได้ติดตั้งเพิ่มเติมเขาจะหฟแหฟแฟหแหฟแหมีอยู่แล้วนะฟหแหฟแหฟแหฟแแหฟแฟหหฟแหฟฟหคะ ก็คือโปรแหฟแหฟแหฟแหฟแฟหแหฟแกรมMicrosoft Acหฟแฟหแหฟแหฟแessแหแหฟแแหฟแหฟแฟหแฟหนะคะ บันทึกมีความสามารถที่จะพิมพ์คำสั่งหฟแปผแผปแผปแปผแแแผปแผปแผแปแแผแปแแแแแปผแผปแผปแแผปแผปแปแผปแผปแปแภาษา SQL ลงไปได้ด้วยแล้วก็ในส่วนของตัวโปรแกรมนี้เนี่ยหน้าตาการทำงานมันจะคล้ผปแผแผแผปแาย ๆ กับโปรแกรมExcel ที่เราเคยใช้งานกันอยู่แล้วเก็บข้อมูลในรูปแบบที่เป็นตารางเหปผแผแผปแผปแปผแปผแผปแปผแผปแผปแผปแผแแแผปแผปแผปแผปแผปแผปแปผแปผแผปแปผแผปแผปแผปแผปแปผแปผแปผแปผแปผแปผมือนกันเราก็จะได้ทำความเข้าใจกับมันง่ายขึ้นนะคะ โดยตัว Microปผแปผแปผแผปแผปแsoft Access เนี่ยนะคะ ในรูปตัวโผปแปผแปอผปอฟอปผอหฟอหอหฟอหฟหฟอหปรแกรมมันจะเป็นสีส้ม ๆ เนาะมันจะเป็หฟอหฟออหฟอฟอมจัดอหหฟอหฟฟการหฟอหฟอหฟอหฐอหฟอหฟอานข้อมูลเชิงสัมพันธ์อย่างที่เราเคยได้วาดรูปไปแล้วว่อฟหอาฟหอฟหหฟอฟอหฟ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กำหนดโครงสร้างของตารางมันจะมีส่วนของการทำงานหลักๆอยู่ด้านบนนะคะแล้วจะเรียกเป็นริบบอนแล้วก็การกำหนดหน้าจอสำหรับบันทึกข้อมูลหรือแสดงข้อมูลแล้วก็สามารถทำได้ข้างบนนะคะในรูปเนี่ยมึงจะเป็น 10 เกี่ยวกับกันราคา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เราจะได้รู้เลยว่าเวลาที่ืาือแแดปพหหหดดปปอปอิิิแิแแเราใช้ภาษา html มันทำงานยังไง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โดยตารางที่อยู่ในโปรแกรม access นะคะรูปแบบของตารางเนี่ยอาทิตย์ก่อน ๆ ที่อาจารย์ให้ศึกษาลองเปิดโปรแกรมดูเนี่ยบางคนจะยังพิมพ์อะไรลงไปไม่ได้เล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bxcbcxbcxbbcxbเหมือนเรายังไม่ได้เริ่มสร้างตารางเลยการสร้างตารางในที่นี้เนี่ยมันก็คือการตั้งชื่อbcxbเพราะว่าเรายังไม่มีตารางนะคะมันจะดูเหมือนกดอะไรไม่ได้เพราะแล้วก็กำหนดโครงสร้างของตารางด้วยก็คือเราก็จะมีค่าใน Excel มันจะเป็นคอลัมน์ Column ใช่ไหมคะมันจะมีชื่อว่าอะไรบ้าง แล้วก็คุณสมบัติของข้อมูลที่ต้องบรรจุลงไปในนะเนี่ยaccess ก็เหมือนกันเราก็ต้องโหลดว่าหัว Column แต่ละคอลัมน์ก็คือฟิวนี่แหละนะคะหรือเป็นตัวเลขผสมกับตัวหนังสือมีอะไรนะคะเช่นเป็นตัวหนังสือเท่านั้น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ๆ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ตัวอย่างโครงสร้างของฐานข้อมูลนี้เราทบทวนอีกรอบนะคะที่โทรอยู่ในหน้าจอตอนนี้ก็คือเราเรียกว่าตารางเนาะมีแถวมีคอลัมน์นะคะ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ชื่อคอลัมน์อะไรนะคะเก็บข้อมูลชนิดอะไรบางทีตัว ID เนี่ยถ้าเราไม่ได้กำหนดค่ามันจะเป็นออโต้มันจะเพิ่มไปเรื่อยๆตามจำนวนที่เราเพิ่มเข้ามาแต่เราสามารถระบุเองก็ได้ค่ะบางทีเราไม่อยากได้ตัวเลข1 2 3 4 5 ไปเรื่อยๆไงบางทีก็มันอาจจะเป็นอย่างนั้นไม่ได้ทุกระบบนะคะ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ๆเนี่ยมันจะไม่มีข้อมูลแค่นิดเดียวอย่างที่เราเคยเห็นอย่างนั้นซ้ายนะคะ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ๆ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ๆอนุมัติส่วนเลขประจำตัวผู้ป่วยเขาจะให้กรอกนะคะแล้วก็จะมีคำอธิบายว่าไอ้คำคำย่อหรือหัวตารางเนี่ยชื่อแรกจำเป็นต้องพิมพ์นามสกุลเราจะกำหนดตรงนี้ด้วยคำอธิบายถ้าในส่วนของถ้าเป็นภาษาไทยคืออะไรนะคะovationคือเลขบัตรเดิมต้องพิมพ์ยังไงหนูไม่จำเป็นต้องพิมพ์ไหม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เห็นคำย่อ PTแมรี่คืออะไร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ส่วนด้านล่างเป็นการบอกขนาดของข้อมูลนะคะ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ๆนะคะ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หรือจุดscore ขีดเส้นใต้เราจะไม่ใส่รวมถึงประเทศของข้อมูลนะคะก็คือชนิดของข้อมูลที่จัดเก็บในคอลัมน์อยู่ฟิวแน่นๆรหัสสินค้ามันควรจะเป็นได้ทั้งตัวเลขและตัวอักษรผสมกันส่วนราคานะคะ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ๆ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มันเป็นตัวเลขบอกรหัสเฉยๆ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ๆหรือข้อมูลเงินใดๆก็ตามที่เป็นตัวเลขที่มากกว่าฟิวเจอร์ธรรมดาขึ้นไปนะคะSingleจะเป็นตัวเลขที่มีจุดทศนิยมนะคะจะมีค่าไปจนถึงติดลบเป็นทั้งเพื่อนเป็นทั้งๆ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กับ Yes No questionsนะคะ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กลับOLXนะคะเพื่อเป็นข้อมูลที่เอาไว้ในการแนบรูปภาพนะคะ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ส่วนที่ 3 จะเป็นส่วนของการกำหนดค่าเหมือนที่อาจารย์ให้ดูเมื่อกี้นี้ในภาพนะคะเป็นการบอกขนาดของข้อมูลที่จะเก็บเรากำหนดได้เลยนะคะ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จะต้องเป็นบวกเสมอกูจะไปเปลี่ยนค่าก็ได้นะคะกลับการกำหนดเงื่อนไขของข้านะคะเช่นเงินเดือนบอกว่าเขาถามเงินเดือนเท่าไหร่คุณจะบอกว่าติดลบ 5,000กูยังไม่ได้ทำศุกร์ทำงานแล้วเป็นหนี้ไปเรื่อยๆมันก็ไม่ใช่นะคะก็ต้องฆ่าบังคับจะต้องเป็นบวกเสมอเช่นอายุต้องเป็นจำนวนเต็มบวกเต็มลบไม่ได้นะคะ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ๆ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ๆหรือฟิวนานแล้วก็กดลูกกุญแจกุญแจจะหมายถึงที่รักPrimary Key นี่แหละนะคะคีย์หลักของตารางนี้เลือกแล้วก็กดมันก็จะเป็นการแจ้งในระบบเลยว่าไอ้ค่าเนี้ยคือค่า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อันนี้ก็เดี๋ยวเราจะลองทำในโปรแกรมมันจะอ้างอิงกันยังไงในตัวโปรแกรมเนี่ยมันก็จะง่ายมากค่ะมันก็จะมีตัวให้เรากดได้เลยโปรแกรมค่อนข้างสำเร็จรูปเลยนะคะเราจะตั้งคีย์ลัดยังไงอันไหนจะเป็นความสัมพันธ์นะคะ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มันจะมีการโยงเส้นของ 2 ตารางให้ดูเลยว่าตารางนี้กับตารางนี้เขามีความสัมพันธ์กันย่างป้าเงี้ยค่ะ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เพราะฉะนั้นเราหนังสือบางเล่มก็จะเขียนแบบนี้นะคะให้เราเข้าใจว่ามันมีความหมายเดียวกันแต่แค่มันต่างกันที่สัญลักษณ์เฉยๆ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เหมือนในตัวอย่างคือร้านเช่าหนังสือร้านขายหนังสือในร้านขายหนังสือต้องมีตารางอะไรบ้าง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รวมถึงรายละเอียดในตารางข้อมูลจะต้องเก็บอะไรบ้าง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ข้อมูลเบื้องต้นที่จะใส่ใส่แล้วเป็นยังไงเอาไปใช้กับระบบงานอะไรเอาไปผนวกกับแล้วมีปัญหาไหมนะคะนี่คือข้อพิจารณาในการสร้างฐานข้อมูลขึ้นมาซักระบบหนึ่งค่ะระบบเล็กๆต้องพิจารณาตามนี้เช่นเดียวกันนะคะ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เป็นภาษา SQLascaris ตัวนี้เรียนภาษาอังกฤษ ul นะคะ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ผลลัพธ์ถ้าเป็นรูปภาพแบบนี้ก็แสดงว่าเป็นการแสดงผลรายงานสัญลักษณ์ใดที่เป็นโครงสร้างทางคอมพิวเตอร์เขาโทรไปว่านี่คือฐานข้อมูลนะคะส่วนนะคะ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อันนี้เป็นโครงสร้างคำสั่งภาษา SQL สำหรับการสืบค้นนะคะ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ต้องพยายามภาษาอังกฤษนิดนึงเขาว่ามันจำเป็นนะคะก็คือเราจะเลือกข้อมูลจากตารางไหนนะคะ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เดี๋ยวจะมีตัวอย่างคำสั่งให้ดูที่นี่ดูตัวอย่างคำสั่งไปก่อนอันนี้เป็นตัวอย่างคำของข้อมูลนะคะสไลด์หลังจากนี้ไปเราจะดูคล้ายๆแบบนี้เหมือนกันมีตารางอยู่ 2 ตารางนะคะบางแวกเป็นตารางหนังสือตารางที่ส่งจะเป็นตารางสำนักพิมพ์นะคะตารางแรกก็จะมีรหัสหนังสือชื่อหนังสือรหัสสำนักพิมพ์ราคานะคะตารางที่ 2 จะเป็นตารางสำนักพิมพ์มีรหัสสำนักพิมพ์แล้วก็ชื่อสำนักพิมพ์นะคะคำสั่งจะแสดงผลมุมบนขวาตรงนี้ส่วนผลลัพธ์ที่ได้จากคำสั่งภาษา html จะอยู่ในด้านล่างนะคะตัวอย่างคำสั่งในการสืบค้นข้อมูล 1 ตารางคำสั่งที่ง่ายที่สุดคือนะคะเวลาอ่านคำสั่งเราจะดูพรุ่งนี้นะคะพรุ่งนี้ขึ้นต้นคำสั่งว่าอะไรอยู่ตรงนี้ตัวอย่างการสืบค้นจาก 1 ตารางนะคะหมายถึงว่าเอาข้อมูลทุกๆคอลัมน์หรือเราจะสามารถระบุได้ว่าเราจะเอาข้อมูลเฉพาะคอลัมน์ไหนตารางอะไหล่นะคะ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กำหนดได้ค่ะ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ทำได้ค่ะ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เป็น select from Where ไล่ระดับลงมาโดยมีเงื่อนไขเงื่อนไขในการเปรียบเทียบเวลาเปรียบเทียบนะคะ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นะคะแม่นี้เป็นเท่ากับมากกว่าน้อยกว่านี้ค่ะทำตัวคันให้หรือการรวบรวมเป็นและเป็นหรือคล้ายๆ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มันจะมีการเปรียบเทียบเงื่อนไขด้วยนะคะอาจารย์บายไปแล้วนะคะเท่ากับมากกว่าน้อยกว่ามากกว่าเท่ากับน้อยกว่าเท่ากับไม่เท่ากับนะคะ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ปรับราคานะคะแล้วเงื่อนไขต่อมาคือราคาน้อยกว่า 1,000 บาทมาดูที่ราคาค่ะมีน้อยกว่า 1,000มีน้อยกว่า 100น้อยกว่า 11000 แสดงผลไหมคะ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วันนี้เดี๋ยวเราจะลองทำสัปดาห์หน้านี้ทำให้ดูภาพก่อนคราวนี้ก็ขายเหมือนเดิมค่ะ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ๆว่าเขาเอาน้อยกว่าหรือน้อยกว่าเท่ากับนะคะ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หนังสือทุกเล่มยกเว้นเล่มที่มันมีราคา 1000ไม่แสดงผลดูดีๆนะคะ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เล่นไขแรกราคามากกว่า 500มีอยู่ 2 เล่มนะคะแล้วก็รหัสหรือรหัสสำนักพิมพ์น้อยกว่า 12วันนี้วันนี้เพราะฉะนั้นจะแสดงโขน5 เล่มนะคะถามว่าทำไมอันนี้มันราคาไม่เกิน 500 นี่ทำไมมันแสดงผลก็บอกว่ารหัสสำนักพิมพ์มันน้อยกว่า 12มันก็เลยแสดงผลด้วยนะคะ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ๆ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ไม่ได้มันเกิน 1,000เล่มนี้ได้ไหมไม่ได้เพราะมันน้อยกว่า 500 เพราะฉะนั้นผลลัพธ์ที่ได้ก็มีแค่ 2 เล่ม3 เงื่อนไขนะคะและมีเงื่อนไขมากกว่านี้ไหมมีได้ค่ะเป็นได้ทั้งแอนและคอนะคะ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จับตัวมาเป็นเงื่อนไขในการปฏิเสธก็คือไม่เอานะคะ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ๆ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หรืองานหาถ้าว่างหรือการไม่มีค่าในข้อมูลนั้นๆเช่นลองดูซิว่าในราคาในส่วนของราคามีอะไรเป็นค่าว่างบ้างงานตัวนี้แปลว่าค่าว่างนะคะ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ให้คอมพิวเตอร์มันเช็คให้เราได้นะคะในทางกลับกันให้มันเช็คว่ามีข้อมูลอะไรบ้างที่ไม่ใช่ค่าว่างก็ใช้คำสั่งที่ใกล้เคียงกันแค่นั้นเองเพราะฉะนั้นภาษาอังกฤษคนข้างๆค่ะเป็นคำง่ายๆพยายามลองแปลดูคำศัพท์ก็ไม่ใช่คำศัพท์ที่ซับซ้อนอะไรมากนะคะที่ใช้ในการจัดการฐานข้อมูลเมื่อกี้เราใช้ and ใช้ออนะคะมันพิมพ์ค่อนข้างยาวเทียบกันดูนะคะ ถ้าเราใช้คำสั่งนี้เราจะเปลี่ยนใหม่เป็นคำสั่งBetweenนะคะก็คือระหว่างเท่าไหร่ถึงเท่าไหร่นะคะนะคะให้แสดงผลคอลัมน์นะคะที่มีค่าระหว่าง 10 ถึง 20เนื้อเพลงแค่นี้เองแต่ถ้าเราไม่ใช้เราจำคำสั่งมีชีวิตแต่ไม่ได้อย่างเช่นตัวนี้พิมพ์ยาวมากแบบนี้นะคะคำสั่งตัวนี้มันเลยทำให้เราทำงานได้เร็วขึ้นกินน้อยลงเงื่อนไขคือให้เลือกสืบราคามาโดยที่มีเงื่อนไขคือราคาอยู่ในระหว่าง 500-1000มีกี่เล่มค่ะมี 2 เล่ม 5001000สั้นลงเยอะเลยนะคะ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เช่นข้อมูลที่เราต้องการก็คืออาจจะมีตัวเลขให้หาตัวเลขขี้ระหว่าง 1-10นะคะผลลัพธ์ที่ได้จะเป็น 13579 นี้เราทราบอยู่แล้วเลขจำนวนคี่ระหว่าง 1-10นะคะชื่อคนที่ขึ้นต้นด้วยสเสือมม้ามีอะไรบ้างสมชายสมพงษ์สมศักดิ์อะไรก็ว่าไปสมมติฐานข้อมูลนะคะ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ก็แสดงว่าในฐานข้อมูลเราไม่มีหนังสือเล่มละ 750แค่นั้นเองนะคะ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ก็จะเป็นคนการค้นหาส่วนของข้อความบางครั้งเราจะไม่ได้พิมพ์ชื่อเต็มๆของเขาอาจจะเป็นส่วนของชื่อก็ได้จำชื่อเขาไม่ได้เขาน่าจะชื่อสมหญิงๆ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ๆ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ๆ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น่าจะเป็นช่วงตัวอักษรก็ได้เดี๋ยวดูตัวอย่างเลยแล้วกันมันจะได้เห็นภาพนะคะอย่างเช่นเงื่อนไขคือให้ค้นหาชื่อหนังสือราคาจากตลาดหนังสือโดยที่ชื่อหนังสือนะคะขึ้นต้นด้วย N ตามด้วยอะไรก็ได้ถ้าเป็นเครื่องหมายดอกจันตัวนี้คือขึ้นต้นด้วยตัวหนังสือนั้นๆ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ลงท้ายอะไรก็ได้ในคำนั้นน่ะต้องมีตัว Cอันแรกชื่อแรกมีไหมคะ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ชื่อจริงเขาไม่ได้จำได้เข้ามีคำว่าพอในสักอย่างอะไรเงี้ยนะคะฐานข้อมูลก็สามารถค้นหาข้อมูลให้เราได้เช่นเดียวกันนะคะ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ถามว่าในหนังสือเล่มนี้ได้ไหม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เล่มนี้อ่ะมีแต่ก่อนหน้าตัวเองมีหนังสือตัวหนังสือเยอะเลยก็ไม่ได้นะคะเล่มนี้ได้ไหมขึ้นต้นด้วย 1 ตัวอักษรตามหลังด้วยได้คืนนี้ไม่มีนะคะ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ผิดเงื่อนไขใครโทรมานะคะเงื่อนไขว่าให้ชื่อหนังสือขึ้นต้นด้วยตัว N หรือตัว Oตามหลังด้วยอะไรก็ได้นะคะจะมีกี่เล่มเล่มนี้ขึ้นต้นด้วยตัวเอนได้ได้มีตัวโอไหมวีดีโอ 1 เล่มก็แสดงผลหนังสือ 3 เล่มนะคะ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นะคะ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ๆเป็นเกณฑ์คำสั่งฆ่าต้องมาเป็นดิสทิ้งตัวนี้ก็ลบทิ้งทั้งแถวขอดูตัวอย่างการนะคะโดยคำสั่งก็คือให้เลือกกำจัดชื่อซ้ำชื่อที่ 3 นะคะจากตาราง Studentดูในตาราง student ในช่องชื่อชื่อณนะคะ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นี่คือคำสั่งกลับให้ตัดข้อมูลทิ้งทั้งแถวนะคะอย่างตอนเนี้ยถ้ามันซ้ำกันจริงๆถ้านักศึกษาสังเกตดีๆคนชื่อแดงซ้ำกันก็จริงนะคะแต่นามสกุลเนี่ยไม่ซ้ำกันจะมีเนี้ยทำทั้งชื่อทั้งนามสกุลถ้าใช้คำสั่งนี้นะคะมันจะตัดข้อมูลที่ซ้ํากันทั้งแถวออกอันนี้ก็คือเดี๋ยวเราไปดูในโปรแกรมจริงๆดีกว่านะคะ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ต่อมาจะเป็นการเรียงลําดับข้อมูลนะคะก็จะใช้คำสั่ง Order byนะคะก็คือการเรียงลำดับนะคะ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มันจะหมายถึงว่าให้เราเรียงลำดับตามราคาก็จริงแปลให้หน่อยจากราคามากไปหาราคาน้อยนะคะต้องบอกด้วยเว็บในการซื้อของออนไลน์ค่ะเหมือนกันไส้ในของโปรแกรมแมนคือคำสั่งที่โรงเรียนวันนี้นะคะ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หาค่าน้อยที่สุดค่ามากที่สุดการหาค่าเฉลี่ยนะคะไอ้avg ตัวนี้มันย่อมาจากaverage คือการหาค่าเฉลี่ยนะคะอันนี้เป็นคณิตศาสตร์ยังไงก็ตอบมาใช้ด้วยนะคะ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ถ้าได้ผลลัพธ์ตัวนี้นะคะ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ก็คือให้นับจำนวนBook ID คือหนังสือทั้งหมดนะคะ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มันไม่สามารถยืนดูที่หน้าประตูแล้วบอกได้ว่าเรามีหนังสือกี่เล่มใช่ไหมคะ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อีกน่าจะบอกว่าเด็กฝึกงานไปรับซิของในโกดังมีกี่ชิ้นคุณจะไปนั่งนับหรอมันก็สามารถมีวิธีการสั่งจากฐานข้อมูลนี่แหละนับดูซิว่าสรุปสินค้าและมีกี่อย่างกูจะไปนั่งนับมันไม่ได้หรอกค่ะในชีวิตจริงนะคะคำสั่งนี้ก็ค่อนข้างจำเป็นนะคะสำหรับใช้ในการฝึกงานหรือทำงานในอนาคตเนาะหรือการหาค่าเฉลี่ยนะคะก็จะเป็นการหาค่าเฉลี่ยของราคาของสินค้าทั้งหมดโดยให้ตั้งชื่อคอลัมน์ใหม่ชื่อว่าavgค่าเฉลี่ยแสดงว่าหนังสือ 7 เล่มนี้นะคะมีค่าเฉลี่ยสอนเล่น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โดยที่ให้กำหนดใส่ในคอลัมน์ใหม่ราคาที่ถูกที่สุดตอนนี้คือถ้าเรามองด้วยสายตาเราก็ทราบแหละว่า 150อย่างที่อาจารย์บอกถ้าเกิดสินค้ามีเป็นหมื่นเป็นแสนชิ้นมานั่งไล่ดูเสียเวลาค่ะฐานข้อมูลสแกนได้ให้มันค้นหาให้คุณเลยไม่เกิน 1 นาทีรู้แน่นอนนะคะหาราคาน้อยที่สุดแล้วก็อันนี้เป็นแม็คไทยนะคะก็ดูราคามากที่สุดได้เช่นเดียวกันต่อมาเป็นการรวมกลุ่มข้อมูลนะคะเป็นการรวมตามเงื่อนไขในเงื่อนไขทุกอย่างก็คือใช้คำสั่ง Good Bye นะคะเป็นการหนุ่มตามเงื่อนไขเช่นให้ดูช่องนี้นะคะรหัสสำนักพิมพ์รวมราคาออกมาออกมาโดยที่ให้รวมเป็นตามเลขสำนักพิมพ์สำนักพิมพ์เนี้ยอธิบายเป็นง่ายๆนะคะสำนักพิมพ์นี้มีหนังสือกี่เล่มรวมแล้วมูลค่าเท่าไหร่อย่างเช่นสำนักพิมพ์หมายเลข 4มีหนังสืออยู่ 3 เล่มมันก็จะรวมให้ว่ามูลค่าหนังสือของสำนักพิมพ์เนี้ยเป็นราคาเท่านี้สำนักพิมพ์ที่ 5 มีหนังสือกี่เล่มก็รวมงานอาจจะมีเล่มเดียวได้เท่านี้สำนักพิมพ์ที่ 12มี 3 เล่มรวมราคามาทั้งหมดได้เท่านี้อันนี้คือคำสั่ง Group by คือจัดกลุ่มมานั่นเองนะคะ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แล้วแต่ว่าเขาจะอยากดูข้อมูลแบบไหนอยากได้รายงานแบบไหนนะคะระบบจัดการฐานข้อมูลก็สามารถจัดการได้ทั้งหมดนะคะออกมาจะเป็นส่งของคำสั่งในการปรับปรุงฐานข้อมูลก็คือเป็นการเพิ่มแก้ไขการลบข้อมูลนะคะการเพิ่มข้อมูลเราจะใช้คำสั่ง insert into แล้วก็ใส่แวลูรูปแบบคำสั่งจะเป็นแบบนี้นะคะตัวอย่างข้อมูลเดิมจะอยู่ด้านข้อมูลด้านซ้ายนะคะคำสั่งที่เพิ่มเติมก็คืออันนี้คือเงื่อนไขคือยังไม่ระบุคอลัมน์นะคะว่าให้ใส่คอลัมไหนแต่ถ้าเราพิมพ์แบบนี้แสดงว่าเรารู้แล้วว่าข้อมูลที่เราจะใส่แล้วมันก็จะเรียงลำดับตามนี้นะคะถ้าคุณสลับตำแหน่งมันก็จะไม่สนใจว่าคุณใส่คอลัมน์ผิดคำถูกไม่รู้คำสั่งก็คือ insert into ตัวนี้ให้ใส่ข้อมูลลงไปในตาราง bookซึ่งมีค่าดังนี้109ql5520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แต่ถ้าคุณสลับตำแหน่งผิดใส่ 520มาอยู่ตรงนี้แทนเนี่ยมันก็จะกลายเป็น Book ID 520 นะคะแต่นี้ที่มันใส่ถูกเพราะว่าเรียงลำดับตามคอลัมน์ต้องแค่นั้นเองต่อมาเพื่อความชัวร์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ข้อมูลจะมาต่อท้ายด้านล่างแบบนี้อันนี้ก็เพื่อป้องกันว่าเราจะใส่ข้อมูลผิดคอลัมน์หรือเปล่านะคะมันคือการเพิ่มข้อมูลนะคะง่ายมากคำสั่งมีแค่นี้เอง insert intoสำหรับการเพิ่มข้อมูลต่อมาเป็นคำสั่งในการกลุ่มข้อมูลหรือแก้ไขข้อมูลนะคะจะใช้คำสั่งอัพเดทSetถ้ามีเงื่อนไขก็สามารถใส่เงื่อนไขเพิ่มได้นะคะรูปแบบคำสั่งUpdate คือปรับปรุงข้อมูลในตารางโดยมีค่าคือให้ราคาทั้งหมดบวกเพิ่มเข้าไปอีก 50 บาทพอพิมพ์ตัวนี้ปุ๊บราคาหนังสือจะเพิ่มขึ้นจากเริ่ม 50 บาททุกเล่มจากเดิมตัวนี้ไม่มีราคาหนังสือก็จะมีละ 50 บาทอันนี้คือง่ายมากถ้าสมมุติว่าข้อมูลเรามีแค่นี้แหละเรานั่งกินที่ร้านก็ได้ค่ะ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มีของอยู่แสนชิ้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นะคะคือการปรับปรุงฐานข้อมูลอันนี้คือก็คือประโยชน์ดึงของฐานข้อมูลนะคะเพราะว่าถ้าเราไม่มีคำสั่งเรานี้เนี่ยบางทีไม่ต้องมานั่งพิมพ์ใหม่เนี่ยเหนื่อยมากๆนะคะนี่คือประโยชน์ถ้าเรารู้คำสั่งนะคะถ้ามีเงื่อนไขเพิ่มเติมเงื่อนไขเพิ่มเติมนะคะให้ปรับปรุงตารางบุ๊คโดยที่เงื่อนไขคือตอนนี้เศรษฐกิจไม่ดีแล้วของมันถูกให้ลดราคาสินค้าลง 50 บาท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พิ่มอีกบรรทัดหนึ่งนะคะถามว่าแล้วสินค้าในบริษัทฯจะเปลี่ยนไหมไม่เปลี่ยนนะคะเพราะเรากำหนดเงื่อนไขว่าเฉพาะสำนักพิมพ์ 12 เท่านั้นที่ลดราคาลง 50 บาทคำสั่งลบก็ง่ายๆค่ะ delete fromก็ตามนี้เลยนะคะให้ลบข้อมูลจากตาราง Book โดยมีเงื่อนไขคือให้ลบเฉพาะ Book ID ที่มีค่า 10 10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นะคะเดี๋ยวอาทิตย์หน้าอาจารย์จะเตรียมข้อมูลมาให้นักศึกษาเพิ่มฐานข้อมูลเองกินเองนะคะตั้งค่าคีย์หลักเองกรอกข้อมูลเองทั้งหมดลองเพิ่มลบข้อมูลลองดึงข้อมูลเป็นรายงานออกมาด้วยตัวเองสัปดาห์นี้จะให้ลองกลับไปทบทวนว่าคำสั่งที่จะใช้select from List from update setinsert into อะไรก็ว่าไปมันจะเป็นยังไงบ้างนะคะหน้าบอมนิ้วมือมาให้พร้อมเพราะเราต้องพิมพ์เองเครื่องใครเครื่องมันเครื่องใครเครื่องมันพิมพ์ภาษาอังกฤษไม่ค่อยคล่องก็จะได้คล่องนี่แหละอาทิตย์หน้านะคะพิมพ์บ่อยๆเพราะว่าการพิมพ์คำสั่ง SQL ง่ายที่สุดแล้วในการเขียนโปรแกรมอาทิตย์นี้ก็จะประมาณนี้นะคะเดี๋ยวเราอาทิตย์หน้าก็มาให้เร็วหน่อยเพราะว่าเราจะไปปฏิบัตินะคะก็ขอบคุณล่ามขอบคุณความนะคะวันนี้ก็ประมาณนี้ค่ะขอบคุณมากนะคะ - 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3-20T09:21:09Z</dcterms:created>
  <dcterms:modified xsi:type="dcterms:W3CDTF">2023-03-20T09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มีนาคม 2566 เวลา 09.08 น.</vt:lpwstr>
  </property>
  <property fmtid="{D5CDD505-2E9C-101B-9397-08002B2CF9AE}" pid="3" name="subtitle">
    <vt:lpwstr/>
  </property>
</Properties>
</file>